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C89EFE" w14:textId="25658D89" w:rsidR="008C6FB3" w:rsidRPr="00C76741" w:rsidRDefault="009302EE" w:rsidP="00C76741">
      <w:pPr>
        <w:pBdr>
          <w:bottom w:val="single" w:sz="4" w:space="1" w:color="auto"/>
        </w:pBdr>
        <w:rPr>
          <w:b/>
          <w:bCs/>
        </w:rPr>
      </w:pPr>
      <w:r w:rsidRPr="00C76741">
        <w:rPr>
          <w:b/>
          <w:bCs/>
        </w:rPr>
        <w:t>Sets</w:t>
      </w:r>
    </w:p>
    <w:p w14:paraId="43F3761E" w14:textId="30C41601" w:rsidR="009302EE" w:rsidRDefault="00C76741">
      <w:r>
        <w:t>Plants = [‘P</w:t>
      </w:r>
      <w:r w:rsidR="005F7619">
        <w:t xml:space="preserve">lant </w:t>
      </w:r>
      <w:r>
        <w:t>1’, ‘P</w:t>
      </w:r>
      <w:r w:rsidR="005F7619">
        <w:t xml:space="preserve">lant </w:t>
      </w:r>
      <w:r>
        <w:t>2’]</w:t>
      </w:r>
    </w:p>
    <w:p w14:paraId="41AE73A0" w14:textId="19E3436C" w:rsidR="00C76741" w:rsidRDefault="00C76741">
      <w:r>
        <w:t>Cities = [‘C</w:t>
      </w:r>
      <w:r w:rsidR="005F7619">
        <w:t xml:space="preserve">ity </w:t>
      </w:r>
      <w:r>
        <w:t>1’, ‘C</w:t>
      </w:r>
      <w:r w:rsidR="005F7619">
        <w:t xml:space="preserve">ity </w:t>
      </w:r>
      <w:r>
        <w:t>2’, ‘C</w:t>
      </w:r>
      <w:r w:rsidR="005F7619">
        <w:t xml:space="preserve">ity </w:t>
      </w:r>
      <w:r>
        <w:t>3’]</w:t>
      </w:r>
    </w:p>
    <w:p w14:paraId="50558EFB" w14:textId="61562AA2" w:rsidR="00C76741" w:rsidRDefault="00C76741">
      <w:r>
        <w:t xml:space="preserve"> </w:t>
      </w:r>
    </w:p>
    <w:p w14:paraId="27AEAC9B" w14:textId="7E72A44B" w:rsidR="009302EE" w:rsidRPr="00C30556" w:rsidRDefault="009302EE" w:rsidP="009A1CC5">
      <w:pPr>
        <w:pBdr>
          <w:bottom w:val="single" w:sz="4" w:space="1" w:color="auto"/>
        </w:pBdr>
        <w:rPr>
          <w:b/>
          <w:bCs/>
        </w:rPr>
      </w:pPr>
      <w:r w:rsidRPr="00C30556">
        <w:rPr>
          <w:b/>
          <w:bCs/>
        </w:rPr>
        <w:t>Parameters</w:t>
      </w:r>
    </w:p>
    <w:p w14:paraId="33458C67" w14:textId="14278EFA" w:rsidR="00F05C18" w:rsidRDefault="00F05C18" w:rsidP="00F05C18">
      <w:proofErr w:type="spellStart"/>
      <w:r>
        <w:t>demand</w:t>
      </w:r>
      <w:r>
        <w:softHyphen/>
      </w:r>
      <w:r>
        <w:rPr>
          <w:vertAlign w:val="subscript"/>
        </w:rPr>
        <w:t>city</w:t>
      </w:r>
      <w:proofErr w:type="spellEnd"/>
      <w:r>
        <w:t xml:space="preserve"> = supply of </w:t>
      </w:r>
      <w:r w:rsidR="00EC419F">
        <w:t xml:space="preserve">a </w:t>
      </w:r>
      <w:r w:rsidR="00BE35B4">
        <w:t>city</w:t>
      </w:r>
      <w:r>
        <w:t xml:space="preserve"> </w:t>
      </w:r>
      <w:r>
        <w:rPr>
          <w:rFonts w:ascii="Cambria Math" w:hAnsi="Cambria Math" w:cs="Cambria Math"/>
        </w:rPr>
        <w:t>∈</w:t>
      </w:r>
      <w:r>
        <w:t xml:space="preserve"> </w:t>
      </w:r>
      <w:r w:rsidR="00BE35B4">
        <w:t>Cities</w:t>
      </w:r>
    </w:p>
    <w:p w14:paraId="6D3729B9" w14:textId="1C38F071" w:rsidR="00EC419F" w:rsidRDefault="00EC419F" w:rsidP="00F05C18">
      <w:r>
        <w:t>cost</w:t>
      </w:r>
      <w:r>
        <w:rPr>
          <w:vertAlign w:val="subscript"/>
        </w:rPr>
        <w:t>plant, city</w:t>
      </w:r>
      <w:r>
        <w:t xml:space="preserve"> = the cost of the path from a plant </w:t>
      </w:r>
      <w:r>
        <w:rPr>
          <w:rFonts w:ascii="Cambria Math" w:hAnsi="Cambria Math" w:cs="Cambria Math"/>
        </w:rPr>
        <w:t>∈</w:t>
      </w:r>
      <w:r>
        <w:t xml:space="preserve"> Plants to a city </w:t>
      </w:r>
      <w:r>
        <w:rPr>
          <w:rFonts w:ascii="Cambria Math" w:hAnsi="Cambria Math" w:cs="Cambria Math"/>
        </w:rPr>
        <w:t>∈</w:t>
      </w:r>
      <w:r>
        <w:t xml:space="preserve"> Cities</w:t>
      </w:r>
    </w:p>
    <w:p w14:paraId="65C050D8" w14:textId="1103824C" w:rsidR="00867FA1" w:rsidRDefault="00867FA1" w:rsidP="00F05C18">
      <w:r>
        <w:t>lowerBound</w:t>
      </w:r>
      <w:r>
        <w:rPr>
          <w:vertAlign w:val="subscript"/>
        </w:rPr>
        <w:t xml:space="preserve">plant, city </w:t>
      </w:r>
      <w:r>
        <w:t xml:space="preserve">= the lower bound of each path from a plant </w:t>
      </w:r>
      <w:r>
        <w:rPr>
          <w:rFonts w:ascii="Cambria Math" w:hAnsi="Cambria Math" w:cs="Cambria Math"/>
        </w:rPr>
        <w:t>∈</w:t>
      </w:r>
      <w:r>
        <w:t xml:space="preserve"> Plants to a city </w:t>
      </w:r>
      <w:r>
        <w:rPr>
          <w:rFonts w:ascii="Cambria Math" w:hAnsi="Cambria Math" w:cs="Cambria Math"/>
        </w:rPr>
        <w:t>∈</w:t>
      </w:r>
      <w:r>
        <w:t xml:space="preserve"> Cities</w:t>
      </w:r>
    </w:p>
    <w:p w14:paraId="4F6CEDCD" w14:textId="39CC17F8" w:rsidR="00AE1EAA" w:rsidRPr="00EC419F" w:rsidRDefault="00AE1EAA" w:rsidP="00F05C18">
      <w:r>
        <w:t>upperBound</w:t>
      </w:r>
      <w:r>
        <w:rPr>
          <w:vertAlign w:val="subscript"/>
        </w:rPr>
        <w:t xml:space="preserve">plant, city </w:t>
      </w:r>
      <w:r>
        <w:t>= the upper bound (</w:t>
      </w:r>
      <w:proofErr w:type="gramStart"/>
      <w:r>
        <w:t>capacity</w:t>
      </w:r>
      <w:proofErr w:type="gramEnd"/>
      <w:r>
        <w:t xml:space="preserve"> limit) of each path from a plant </w:t>
      </w:r>
      <w:r>
        <w:rPr>
          <w:rFonts w:ascii="Cambria Math" w:hAnsi="Cambria Math" w:cs="Cambria Math"/>
        </w:rPr>
        <w:t>∈</w:t>
      </w:r>
      <w:r>
        <w:t xml:space="preserve"> Plants to a city </w:t>
      </w:r>
      <w:r>
        <w:rPr>
          <w:rFonts w:ascii="Cambria Math" w:hAnsi="Cambria Math" w:cs="Cambria Math"/>
        </w:rPr>
        <w:t>∈</w:t>
      </w:r>
      <w:r>
        <w:t xml:space="preserve"> Cities</w:t>
      </w:r>
    </w:p>
    <w:p w14:paraId="02D56A38" w14:textId="77777777" w:rsidR="00C30556" w:rsidRDefault="00C30556"/>
    <w:p w14:paraId="0ED7AD80" w14:textId="7C76959C" w:rsidR="009302EE" w:rsidRPr="00736E51" w:rsidRDefault="009302EE" w:rsidP="009A1CC5">
      <w:pPr>
        <w:pBdr>
          <w:bottom w:val="single" w:sz="4" w:space="1" w:color="auto"/>
        </w:pBdr>
        <w:rPr>
          <w:b/>
          <w:bCs/>
        </w:rPr>
      </w:pPr>
      <w:r w:rsidRPr="00736E51">
        <w:rPr>
          <w:b/>
          <w:bCs/>
        </w:rPr>
        <w:t>Decision Variables</w:t>
      </w:r>
    </w:p>
    <w:p w14:paraId="6C568073" w14:textId="40A80044" w:rsidR="009302EE" w:rsidRPr="00736E51" w:rsidRDefault="007E7086">
      <w:r>
        <w:t>f</w:t>
      </w:r>
      <w:r w:rsidR="00736E51">
        <w:t>low</w:t>
      </w:r>
      <w:r w:rsidR="00736E51">
        <w:rPr>
          <w:vertAlign w:val="subscript"/>
        </w:rPr>
        <w:t>plant, city</w:t>
      </w:r>
      <w:r w:rsidR="00736E51">
        <w:t xml:space="preserve"> the flow </w:t>
      </w:r>
      <w:r w:rsidR="00F70CA9">
        <w:t xml:space="preserve">of </w:t>
      </w:r>
      <w:r>
        <w:t xml:space="preserve">goods from a plant </w:t>
      </w:r>
      <w:r>
        <w:rPr>
          <w:rFonts w:ascii="Cambria Math" w:hAnsi="Cambria Math" w:cs="Cambria Math"/>
        </w:rPr>
        <w:t>∈</w:t>
      </w:r>
      <w:r>
        <w:t xml:space="preserve"> Plants to a city </w:t>
      </w:r>
      <w:r>
        <w:rPr>
          <w:rFonts w:ascii="Cambria Math" w:hAnsi="Cambria Math" w:cs="Cambria Math"/>
        </w:rPr>
        <w:t>∈</w:t>
      </w:r>
      <w:r>
        <w:t xml:space="preserve"> Cities</w:t>
      </w:r>
    </w:p>
    <w:p w14:paraId="03408C55" w14:textId="77777777" w:rsidR="00736E51" w:rsidRDefault="00736E51"/>
    <w:p w14:paraId="5A8909E6" w14:textId="5C9D9AB3" w:rsidR="009302EE" w:rsidRPr="007E7086" w:rsidRDefault="00C76741" w:rsidP="009A1CC5">
      <w:pPr>
        <w:pBdr>
          <w:bottom w:val="single" w:sz="4" w:space="1" w:color="auto"/>
        </w:pBdr>
        <w:rPr>
          <w:b/>
          <w:bCs/>
        </w:rPr>
      </w:pPr>
      <w:r w:rsidRPr="007E7086">
        <w:rPr>
          <w:b/>
          <w:bCs/>
        </w:rPr>
        <w:t>Objective Function</w:t>
      </w:r>
    </w:p>
    <w:p w14:paraId="2544AC21" w14:textId="36C0EDA7" w:rsidR="00C76741" w:rsidRPr="0047632B" w:rsidRDefault="00601D37">
      <m:oMathPara>
        <m:oMathParaPr>
          <m:jc m:val="left"/>
        </m:oMathParaPr>
        <m:oMath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 xml:space="preserve">plant </m:t>
              </m:r>
              <m:r>
                <m:rPr>
                  <m:sty m:val="p"/>
                </m:rPr>
                <w:rPr>
                  <w:rFonts w:ascii="Cambria Math" w:hAnsi="Cambria Math" w:cs="Cambria Math"/>
                </w:rPr>
                <m:t>∈ Plants</m:t>
              </m:r>
            </m:sub>
            <m:sup/>
            <m:e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 xml:space="preserve">city </m:t>
                  </m:r>
                  <m:r>
                    <m:rPr>
                      <m:sty m:val="p"/>
                    </m:rPr>
                    <w:rPr>
                      <w:rFonts w:ascii="Cambria Math" w:hAnsi="Cambria Math" w:cs="Cambria Math"/>
                    </w:rPr>
                    <m:t>∈ Cities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ost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vertAlign w:val="subscript"/>
                        </w:rPr>
                        <m:t>plant, city</m:t>
                      </m:r>
                    </m:sub>
                  </m:sSub>
                </m:e>
              </m:nary>
              <m:r>
                <w:rPr>
                  <w:rFonts w:ascii="Cambria Math" w:hAnsi="Cambria Math"/>
                </w:rPr>
                <m:t xml:space="preserve"> *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flo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lant,  city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nary>
        </m:oMath>
      </m:oMathPara>
    </w:p>
    <w:p w14:paraId="72D89942" w14:textId="77777777" w:rsidR="009A1CC5" w:rsidRDefault="009A1CC5"/>
    <w:p w14:paraId="5E5065D3" w14:textId="6B59E5FA" w:rsidR="00C76741" w:rsidRPr="009A1CC5" w:rsidRDefault="00C76741" w:rsidP="009A1CC5">
      <w:pPr>
        <w:pBdr>
          <w:bottom w:val="single" w:sz="4" w:space="1" w:color="auto"/>
        </w:pBdr>
        <w:rPr>
          <w:b/>
          <w:bCs/>
        </w:rPr>
      </w:pPr>
      <w:r w:rsidRPr="009A1CC5">
        <w:rPr>
          <w:b/>
          <w:bCs/>
        </w:rPr>
        <w:t>Constraints</w:t>
      </w:r>
    </w:p>
    <w:p w14:paraId="1E70E04F" w14:textId="1518D8B6" w:rsidR="009A1CC5" w:rsidRDefault="00601D37">
      <w:pPr>
        <w:rPr>
          <w:rFonts w:eastAsiaTheme="minorEastAsia"/>
        </w:rPr>
      </w:pP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 xml:space="preserve">plant </m:t>
            </m:r>
            <m:r>
              <m:rPr>
                <m:sty m:val="p"/>
              </m:rPr>
              <w:rPr>
                <w:rFonts w:ascii="Cambria Math" w:hAnsi="Cambria Math" w:cs="Cambria Math"/>
              </w:rPr>
              <m:t>∈ Plants</m:t>
            </m:r>
          </m:sub>
          <m:sup/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low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  <w:vertAlign w:val="subscript"/>
                  </w:rPr>
                  <m:t>plant, city</m:t>
                </m:r>
              </m:sub>
            </m:sSub>
            <m:r>
              <w:rPr>
                <w:rFonts w:ascii="Cambria Math" w:hAnsi="Cambria Math"/>
              </w:rPr>
              <m:t xml:space="preserve">  </m:t>
            </m:r>
          </m:e>
        </m:nary>
        <m:r>
          <w:rPr>
            <w:rFonts w:ascii="Cambria Math" w:hAnsi="Cambria Math"/>
          </w:rPr>
          <m:t>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demand</m:t>
            </m:r>
          </m:e>
          <m:sub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city</m:t>
            </m:r>
          </m:sub>
        </m:sSub>
        <m:r>
          <w:rPr>
            <w:rFonts w:ascii="Cambria Math" w:hAnsi="Cambria Math"/>
          </w:rPr>
          <m:t xml:space="preserve">       ,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∀</m:t>
            </m:r>
          </m:e>
          <m:sub>
            <m:r>
              <w:rPr>
                <w:rFonts w:ascii="Cambria Math" w:hAnsi="Cambria Math"/>
              </w:rPr>
              <m:t>city</m:t>
            </m:r>
          </m:sub>
        </m:sSub>
        <m:r>
          <w:rPr>
            <w:rFonts w:ascii="Cambria Math" w:hAnsi="Cambria Math"/>
          </w:rPr>
          <m:t xml:space="preserve">    ∈Cities</m:t>
        </m:r>
      </m:oMath>
      <w:r w:rsidR="003968FF">
        <w:rPr>
          <w:rFonts w:eastAsiaTheme="minorEastAsia"/>
        </w:rPr>
        <w:t xml:space="preserve"> </w:t>
      </w:r>
    </w:p>
    <w:p w14:paraId="0B195E4D" w14:textId="662B4506" w:rsidR="003B54A5" w:rsidRPr="00747DAB" w:rsidRDefault="00601D37" w:rsidP="003B54A5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low</m:t>
            </m:r>
          </m:e>
          <m:sub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plant,city</m:t>
            </m:r>
          </m:sub>
        </m:sSub>
        <m:r>
          <w:rPr>
            <w:rFonts w:ascii="Cambria Math" w:hAnsi="Cambria Math"/>
          </w:rPr>
          <m:t xml:space="preserve"> ≥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lowerBound</m:t>
            </m:r>
          </m:e>
          <m:sub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plant,city</m:t>
            </m:r>
          </m:sub>
        </m:sSub>
        <m:r>
          <w:rPr>
            <w:rFonts w:ascii="Cambria Math" w:hAnsi="Cambria Math"/>
          </w:rPr>
          <m:t xml:space="preserve">             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∀</m:t>
                </m:r>
              </m:e>
              <m:sub>
                <m:r>
                  <w:rPr>
                    <w:rFonts w:ascii="Cambria Math" w:hAnsi="Cambria Math"/>
                  </w:rPr>
                  <m:t>city</m:t>
                </m:r>
              </m:sub>
            </m:sSub>
            <m:r>
              <w:rPr>
                <w:rFonts w:ascii="Cambria Math" w:hAnsi="Cambria Math"/>
              </w:rPr>
              <m:t xml:space="preserve">    ∈Cities,    ∀</m:t>
            </m:r>
          </m:e>
          <m:sub>
            <m:r>
              <w:rPr>
                <w:rFonts w:ascii="Cambria Math" w:hAnsi="Cambria Math"/>
              </w:rPr>
              <m:t>plant</m:t>
            </m:r>
          </m:sub>
        </m:sSub>
        <m:r>
          <w:rPr>
            <w:rFonts w:ascii="Cambria Math" w:hAnsi="Cambria Math"/>
          </w:rPr>
          <m:t xml:space="preserve"> ∈Plants</m:t>
        </m:r>
      </m:oMath>
      <w:r w:rsidR="003B54A5">
        <w:rPr>
          <w:rFonts w:eastAsiaTheme="minorEastAsia"/>
        </w:rPr>
        <w:t xml:space="preserve"> </w:t>
      </w:r>
    </w:p>
    <w:p w14:paraId="2FFEA538" w14:textId="202213D0" w:rsidR="00EA05C5" w:rsidRPr="00747DAB" w:rsidRDefault="00601D37" w:rsidP="00EA05C5"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flow</m:t>
            </m:r>
          </m:e>
          <m:sub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plant,city</m:t>
            </m:r>
          </m:sub>
        </m:sSub>
        <m:r>
          <w:rPr>
            <w:rFonts w:ascii="Cambria Math" w:hAnsi="Cambria Math"/>
          </w:rPr>
          <m:t xml:space="preserve"> ≤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upperBound</m:t>
            </m:r>
          </m:e>
          <m:sub>
            <m:r>
              <m:rPr>
                <m:sty m:val="p"/>
              </m:rPr>
              <w:rPr>
                <w:rFonts w:ascii="Cambria Math" w:hAnsi="Cambria Math"/>
                <w:vertAlign w:val="subscript"/>
              </w:rPr>
              <m:t>plant,city</m:t>
            </m:r>
          </m:sub>
        </m:sSub>
        <m:r>
          <w:rPr>
            <w:rFonts w:ascii="Cambria Math" w:hAnsi="Cambria Math"/>
          </w:rPr>
          <m:t xml:space="preserve">              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∀</m:t>
                </m:r>
              </m:e>
              <m:sub>
                <m:r>
                  <w:rPr>
                    <w:rFonts w:ascii="Cambria Math" w:hAnsi="Cambria Math"/>
                  </w:rPr>
                  <m:t>city</m:t>
                </m:r>
              </m:sub>
            </m:sSub>
            <m:r>
              <w:rPr>
                <w:rFonts w:ascii="Cambria Math" w:hAnsi="Cambria Math"/>
              </w:rPr>
              <m:t xml:space="preserve">    ∈Cities,    ∀</m:t>
            </m:r>
          </m:e>
          <m:sub>
            <m:r>
              <w:rPr>
                <w:rFonts w:ascii="Cambria Math" w:hAnsi="Cambria Math"/>
              </w:rPr>
              <m:t>plant</m:t>
            </m:r>
          </m:sub>
        </m:sSub>
        <m:r>
          <w:rPr>
            <w:rFonts w:ascii="Cambria Math" w:hAnsi="Cambria Math"/>
          </w:rPr>
          <m:t xml:space="preserve"> ∈Plants</m:t>
        </m:r>
      </m:oMath>
      <w:r w:rsidR="00EA05C5">
        <w:rPr>
          <w:rFonts w:eastAsiaTheme="minorEastAsia"/>
        </w:rPr>
        <w:t xml:space="preserve"> </w:t>
      </w:r>
    </w:p>
    <w:p w14:paraId="497E3DE5" w14:textId="77777777" w:rsidR="003B54A5" w:rsidRPr="00747DAB" w:rsidRDefault="003B54A5"/>
    <w:sectPr w:rsidR="003B54A5" w:rsidRPr="00747D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wMDE3sTQxN7Q0MzNT0lEKTi0uzszPAykwqgUAQdbjVywAAAA="/>
  </w:docVars>
  <w:rsids>
    <w:rsidRoot w:val="009302EE"/>
    <w:rsid w:val="001F0E6C"/>
    <w:rsid w:val="001F7889"/>
    <w:rsid w:val="002369E7"/>
    <w:rsid w:val="00247C65"/>
    <w:rsid w:val="002D4552"/>
    <w:rsid w:val="003968FF"/>
    <w:rsid w:val="00396A69"/>
    <w:rsid w:val="003B54A5"/>
    <w:rsid w:val="003E2889"/>
    <w:rsid w:val="0047632B"/>
    <w:rsid w:val="004C145E"/>
    <w:rsid w:val="00525FD2"/>
    <w:rsid w:val="00552242"/>
    <w:rsid w:val="005F7619"/>
    <w:rsid w:val="00601D37"/>
    <w:rsid w:val="00611F69"/>
    <w:rsid w:val="006616C1"/>
    <w:rsid w:val="00736E51"/>
    <w:rsid w:val="00747DAB"/>
    <w:rsid w:val="007E7086"/>
    <w:rsid w:val="00852C7A"/>
    <w:rsid w:val="00867FA1"/>
    <w:rsid w:val="008C6D41"/>
    <w:rsid w:val="008C6FB3"/>
    <w:rsid w:val="008F6C7B"/>
    <w:rsid w:val="009302EE"/>
    <w:rsid w:val="009A1CC5"/>
    <w:rsid w:val="009C3247"/>
    <w:rsid w:val="00A42BA6"/>
    <w:rsid w:val="00A461B8"/>
    <w:rsid w:val="00AE1EAA"/>
    <w:rsid w:val="00B446B5"/>
    <w:rsid w:val="00BC699F"/>
    <w:rsid w:val="00BE35B4"/>
    <w:rsid w:val="00C30556"/>
    <w:rsid w:val="00C76741"/>
    <w:rsid w:val="00D55A12"/>
    <w:rsid w:val="00D84286"/>
    <w:rsid w:val="00E53CC1"/>
    <w:rsid w:val="00EA05C5"/>
    <w:rsid w:val="00EC419F"/>
    <w:rsid w:val="00ED3DCA"/>
    <w:rsid w:val="00EF1C6E"/>
    <w:rsid w:val="00F05C18"/>
    <w:rsid w:val="00F060F2"/>
    <w:rsid w:val="00F57EEB"/>
    <w:rsid w:val="00F70CA9"/>
    <w:rsid w:val="00F83B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A5326"/>
  <w15:chartTrackingRefBased/>
  <w15:docId w15:val="{E589C276-3730-4345-A50E-CB2B8B47E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E708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74DDFD-5967-4038-BCD6-55A85CE544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152</Words>
  <Characters>86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hickasaw Nation</Company>
  <LinksUpToDate>false</LinksUpToDate>
  <CharactersWithSpaces>1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46</cp:revision>
  <dcterms:created xsi:type="dcterms:W3CDTF">2021-12-13T15:30:00Z</dcterms:created>
  <dcterms:modified xsi:type="dcterms:W3CDTF">2021-12-13T17:48:00Z</dcterms:modified>
</cp:coreProperties>
</file>